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8BBB5DB" w:rsidR="002F29A7" w:rsidRPr="00F8186C" w:rsidRDefault="000554E1" w:rsidP="00E7588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 Task 4.1</w:t>
      </w:r>
      <w:r w:rsidR="002F29A7" w:rsidRPr="00DF658A">
        <w:rPr>
          <w:rFonts w:asciiTheme="minorHAnsi" w:hAnsiTheme="minorHAnsi" w:cstheme="minorHAnsi"/>
          <w:color w:val="FF595E"/>
        </w:rPr>
        <w:t xml:space="preserve"> – </w:t>
      </w:r>
      <w:r w:rsidR="002A22AD" w:rsidRPr="00DF658A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0B7BB6" w:rsidRDefault="002F29A7" w:rsidP="00E7588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0B7BB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B7BB6" w:rsidRDefault="00CC46FB" w:rsidP="00E7588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5AA807E8" w14:textId="7E243B33" w:rsidR="001F02AF" w:rsidRPr="000B7BB6" w:rsidRDefault="002F29A7" w:rsidP="00E7588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B7BB6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B7BB6">
        <w:rPr>
          <w:rFonts w:cstheme="minorHAnsi"/>
          <w:color w:val="404040" w:themeColor="text1" w:themeTint="BF"/>
          <w:sz w:val="20"/>
          <w:szCs w:val="20"/>
        </w:rPr>
        <w:t>list</w:t>
      </w: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B7BB6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0554E1" w:rsidRPr="000B7BB6">
        <w:rPr>
          <w:rFonts w:cstheme="minorHAnsi"/>
          <w:b/>
          <w:bCs/>
          <w:color w:val="404040" w:themeColor="text1" w:themeTint="BF"/>
          <w:sz w:val="20"/>
          <w:szCs w:val="20"/>
        </w:rPr>
        <w:t>Case Study Task 4.1</w:t>
      </w:r>
      <w:r w:rsidR="001F02AF" w:rsidRPr="000B7BB6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4DA37C68" w:rsidR="002F29A7" w:rsidRPr="000B7BB6" w:rsidRDefault="001F02AF" w:rsidP="00E7588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0554E1" w:rsidRPr="000B7BB6">
        <w:rPr>
          <w:rFonts w:cstheme="minorHAnsi"/>
          <w:color w:val="404040" w:themeColor="text1" w:themeTint="BF"/>
          <w:sz w:val="20"/>
          <w:szCs w:val="20"/>
        </w:rPr>
        <w:t>Case Study Task 4.1</w:t>
      </w:r>
      <w:r w:rsidR="00256859" w:rsidRPr="000B7BB6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0B7BB6" w:rsidRDefault="001F02AF" w:rsidP="00E7588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0B7BB6" w:rsidRDefault="002F29A7" w:rsidP="00E7588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B7BB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2CB02DEC" w:rsidR="002F29A7" w:rsidRPr="000B7BB6" w:rsidRDefault="002F29A7" w:rsidP="00E7588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EC7590" w:rsidRPr="000B7BB6">
        <w:rPr>
          <w:rFonts w:cstheme="minorHAnsi"/>
          <w:color w:val="404040" w:themeColor="text1" w:themeTint="BF"/>
          <w:sz w:val="20"/>
          <w:szCs w:val="20"/>
        </w:rPr>
        <w:t xml:space="preserve">meet with </w:t>
      </w:r>
      <w:r w:rsidR="00786930" w:rsidRPr="000B7BB6">
        <w:rPr>
          <w:rFonts w:cstheme="minorHAnsi"/>
          <w:color w:val="404040" w:themeColor="text1" w:themeTint="BF"/>
          <w:sz w:val="20"/>
          <w:szCs w:val="20"/>
        </w:rPr>
        <w:t>Trina</w:t>
      </w:r>
      <w:r w:rsidR="00602AE6" w:rsidRPr="000B7BB6">
        <w:rPr>
          <w:rFonts w:cstheme="minorHAnsi"/>
          <w:color w:val="404040" w:themeColor="text1" w:themeTint="BF"/>
          <w:sz w:val="20"/>
          <w:szCs w:val="20"/>
        </w:rPr>
        <w:t xml:space="preserve"> while being observed by the assessor and ask her if she thinks that the </w:t>
      </w:r>
      <w:r w:rsidR="00A41336" w:rsidRPr="000B7BB6">
        <w:rPr>
          <w:rFonts w:cstheme="minorHAnsi"/>
          <w:color w:val="404040" w:themeColor="text1" w:themeTint="BF"/>
          <w:sz w:val="20"/>
          <w:szCs w:val="20"/>
        </w:rPr>
        <w:t>financial</w:t>
      </w:r>
      <w:r w:rsidR="00602AE6" w:rsidRPr="000B7BB6">
        <w:rPr>
          <w:rFonts w:cstheme="minorHAnsi"/>
          <w:color w:val="404040" w:themeColor="text1" w:themeTint="BF"/>
          <w:sz w:val="20"/>
          <w:szCs w:val="20"/>
        </w:rPr>
        <w:t xml:space="preserve"> issues the candidate identified are affecting her wellbeing.</w:t>
      </w:r>
    </w:p>
    <w:p w14:paraId="5B8D02B4" w14:textId="7B2E036B" w:rsidR="00CC46FB" w:rsidRPr="000B7BB6" w:rsidRDefault="00CC46FB" w:rsidP="00E7588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0B7BB6">
        <w:rPr>
          <w:rFonts w:cstheme="minorHAnsi"/>
          <w:color w:val="404040" w:themeColor="text1" w:themeTint="BF"/>
          <w:sz w:val="20"/>
          <w:szCs w:val="20"/>
        </w:rPr>
        <w:t>on</w:t>
      </w:r>
      <w:r w:rsidR="00C667AC" w:rsidRPr="000B7BB6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0B7BB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3884C21" w14:textId="52B267B9" w:rsidR="0076393A" w:rsidRPr="000B7BB6" w:rsidRDefault="0076393A" w:rsidP="00E7588D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>Practical knowledge relevant to discussing with a person the potential factors affecting their wellbeing.</w:t>
      </w:r>
    </w:p>
    <w:p w14:paraId="2EDD808E" w14:textId="77777777" w:rsidR="0076393A" w:rsidRPr="000B7BB6" w:rsidRDefault="0076393A" w:rsidP="00E7588D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>Practical skills relevant to discussing with a person the potential factors affecting their wellbeing.</w:t>
      </w:r>
    </w:p>
    <w:p w14:paraId="247FC5F2" w14:textId="77777777" w:rsidR="002F29A7" w:rsidRPr="000B7BB6" w:rsidRDefault="002F29A7" w:rsidP="00E7588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0B7BB6" w:rsidRDefault="002F29A7" w:rsidP="00E7588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B7BB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0B7BB6" w:rsidRDefault="0039482B" w:rsidP="00E7588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0B7BB6">
        <w:rPr>
          <w:color w:val="404040" w:themeColor="text1" w:themeTint="BF"/>
          <w:sz w:val="22"/>
          <w:szCs w:val="22"/>
        </w:rPr>
        <w:t xml:space="preserve">Before the </w:t>
      </w:r>
      <w:r w:rsidR="00B2215F" w:rsidRPr="000B7BB6">
        <w:rPr>
          <w:color w:val="404040" w:themeColor="text1" w:themeTint="BF"/>
          <w:sz w:val="22"/>
          <w:szCs w:val="22"/>
        </w:rPr>
        <w:t>a</w:t>
      </w:r>
      <w:r w:rsidRPr="000B7BB6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0B7BB6" w:rsidRDefault="008456BF" w:rsidP="00E7588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ECCF822" w14:textId="2393D8F0" w:rsidR="008456BF" w:rsidRPr="000B7BB6" w:rsidRDefault="008456BF" w:rsidP="00E7588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</w:t>
      </w:r>
      <w:r w:rsidR="007E0736" w:rsidRPr="000B7BB6">
        <w:rPr>
          <w:rFonts w:cstheme="minorHAnsi"/>
          <w:color w:val="404040" w:themeColor="text1" w:themeTint="BF"/>
          <w:sz w:val="20"/>
          <w:szCs w:val="20"/>
        </w:rPr>
        <w:t xml:space="preserve"> the case study scenario.</w:t>
      </w:r>
    </w:p>
    <w:p w14:paraId="25769EFB" w14:textId="696DDD6F" w:rsidR="008456BF" w:rsidRPr="000B7BB6" w:rsidRDefault="008456BF" w:rsidP="00E7588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0B7BB6" w:rsidRDefault="00AE719F" w:rsidP="00E7588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0B7BB6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0B7BB6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0B7BB6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Pr="000B7BB6" w:rsidRDefault="00AE719F" w:rsidP="00E7588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75C75DAB" w14:textId="1234BABB" w:rsidR="002B0D0F" w:rsidRPr="000B7BB6" w:rsidRDefault="002B0D0F" w:rsidP="00E7588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>Brief the volunteers</w:t>
      </w:r>
      <w:r w:rsidR="005F34B5" w:rsidRPr="000B7BB6">
        <w:rPr>
          <w:rFonts w:cstheme="minorHAnsi"/>
          <w:color w:val="404040" w:themeColor="text1" w:themeTint="BF"/>
          <w:sz w:val="20"/>
          <w:szCs w:val="20"/>
        </w:rPr>
        <w:t xml:space="preserve"> on their role in th</w:t>
      </w:r>
      <w:r w:rsidR="0054280A" w:rsidRPr="000B7BB6">
        <w:rPr>
          <w:rFonts w:cstheme="minorHAnsi"/>
          <w:color w:val="404040" w:themeColor="text1" w:themeTint="BF"/>
          <w:sz w:val="20"/>
          <w:szCs w:val="20"/>
        </w:rPr>
        <w:t>e</w:t>
      </w:r>
      <w:r w:rsidR="005F34B5" w:rsidRPr="000B7BB6">
        <w:rPr>
          <w:rFonts w:cstheme="minorHAnsi"/>
          <w:color w:val="404040" w:themeColor="text1" w:themeTint="BF"/>
          <w:sz w:val="20"/>
          <w:szCs w:val="20"/>
        </w:rPr>
        <w:t xml:space="preserve"> assessment.</w:t>
      </w:r>
    </w:p>
    <w:p w14:paraId="54E6EE1D" w14:textId="3397A5F6" w:rsidR="00606D92" w:rsidRPr="000B7BB6" w:rsidRDefault="00606D92" w:rsidP="00E7588D">
      <w:pPr>
        <w:rPr>
          <w:rFonts w:cstheme="minorHAnsi"/>
          <w:color w:val="404040" w:themeColor="text1" w:themeTint="BF"/>
          <w:sz w:val="20"/>
          <w:szCs w:val="20"/>
        </w:rPr>
      </w:pPr>
    </w:p>
    <w:p w14:paraId="5D3C3483" w14:textId="77777777" w:rsidR="00154E96" w:rsidRDefault="00154E96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0D219ACC" w:rsidR="0039482B" w:rsidRPr="000B7BB6" w:rsidRDefault="0039482B" w:rsidP="00E7588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0B7BB6">
        <w:rPr>
          <w:color w:val="404040" w:themeColor="text1" w:themeTint="BF"/>
          <w:sz w:val="22"/>
          <w:szCs w:val="22"/>
        </w:rPr>
        <w:lastRenderedPageBreak/>
        <w:t>During the assessmen</w:t>
      </w:r>
      <w:r w:rsidR="00154E96">
        <w:rPr>
          <w:color w:val="404040" w:themeColor="text1" w:themeTint="BF"/>
          <w:sz w:val="22"/>
          <w:szCs w:val="22"/>
        </w:rPr>
        <w:t>t</w:t>
      </w:r>
    </w:p>
    <w:p w14:paraId="6F250DA0" w14:textId="2A173BB6" w:rsidR="00123874" w:rsidRPr="000B7BB6" w:rsidRDefault="00123874" w:rsidP="00E7588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 w:rsidR="00910BAD" w:rsidRPr="000B7BB6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 Task.</w:t>
      </w:r>
    </w:p>
    <w:p w14:paraId="2DEC4E72" w14:textId="77777777" w:rsidR="00123874" w:rsidRPr="000B7BB6" w:rsidRDefault="00123874" w:rsidP="00E7588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0B7BB6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0B7BB6" w:rsidRDefault="00123874" w:rsidP="00E7588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0B7BB6" w:rsidRDefault="00123874" w:rsidP="00E7588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0B7BB6" w:rsidRDefault="00123874" w:rsidP="00E7588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0B7BB6" w:rsidRDefault="00123874" w:rsidP="00E7588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0B7BB6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0B7BB6" w:rsidRDefault="003F323F" w:rsidP="00E7588D">
      <w:pPr>
        <w:spacing w:before="120" w:after="120" w:line="276" w:lineRule="auto"/>
        <w:rPr>
          <w:color w:val="404040" w:themeColor="text1" w:themeTint="BF"/>
          <w:sz w:val="20"/>
          <w:szCs w:val="20"/>
        </w:rPr>
      </w:pPr>
    </w:p>
    <w:p w14:paraId="5DBA07F9" w14:textId="3CAC04BE" w:rsidR="0039482B" w:rsidRPr="000B7BB6" w:rsidRDefault="0039482B" w:rsidP="00E7588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0B7BB6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0B7BB6" w:rsidRDefault="008C6C99" w:rsidP="00E7588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0B7BB6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0B7BB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0B7BB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0B7BB6" w:rsidRDefault="00D645BA" w:rsidP="00E7588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CC8FA21" w14:textId="77777777" w:rsidR="00154E96" w:rsidRDefault="00154E96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69B76C77" w:rsidR="00E672A6" w:rsidRPr="000B7BB6" w:rsidRDefault="00E672A6" w:rsidP="00E7588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B7BB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0B7BB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0B7BB6" w:rsidRPr="000B7BB6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0B7BB6" w:rsidRDefault="00D645BA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0B7BB6" w:rsidRDefault="00D645BA" w:rsidP="00E758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B7BB6" w:rsidRPr="000B7BB6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0B7BB6" w:rsidRDefault="00D645BA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0B7BB6" w:rsidRDefault="00D645BA" w:rsidP="00E758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0B7BB6" w:rsidRDefault="00D645BA" w:rsidP="00E7588D">
      <w:pPr>
        <w:rPr>
          <w:color w:val="404040" w:themeColor="text1" w:themeTint="BF"/>
        </w:rPr>
      </w:pPr>
    </w:p>
    <w:p w14:paraId="29AB504D" w14:textId="40FAA30E" w:rsidR="00D645BA" w:rsidRPr="000B7BB6" w:rsidRDefault="00D645BA" w:rsidP="00E7588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B7BB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0B7BB6" w:rsidRPr="000B7BB6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0B7BB6" w:rsidRDefault="00D645BA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0B7BB6" w:rsidRDefault="00D645BA" w:rsidP="00E758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B7BB6" w:rsidRPr="000B7BB6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0B7BB6" w:rsidRDefault="00D645BA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0B7BB6" w:rsidRDefault="00D645BA" w:rsidP="00E758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B7BB6" w:rsidRPr="000B7BB6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0B7BB6" w:rsidRDefault="00D645BA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0B7BB6" w:rsidRDefault="00D645BA" w:rsidP="00E758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3A7AD11" w14:textId="77777777" w:rsidR="008456BF" w:rsidRPr="000B7BB6" w:rsidRDefault="008456BF" w:rsidP="00E7588D">
      <w:pPr>
        <w:rPr>
          <w:color w:val="404040" w:themeColor="text1" w:themeTint="BF"/>
        </w:rPr>
      </w:pPr>
    </w:p>
    <w:p w14:paraId="493E8CBE" w14:textId="58F394FE" w:rsidR="005F4237" w:rsidRPr="000B7BB6" w:rsidRDefault="005F4237" w:rsidP="00E7588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B7BB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0B7BB6" w:rsidRPr="000B7BB6" w14:paraId="60721200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E45E9C1" w14:textId="77777777" w:rsidR="000276D7" w:rsidRPr="000B7BB6" w:rsidRDefault="000276D7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B256F60" w14:textId="77777777" w:rsidR="000276D7" w:rsidRPr="000B7BB6" w:rsidRDefault="00CD6805" w:rsidP="00E7588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6D7" w:rsidRPr="000B7BB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76D7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2E7CAF" w14:textId="77777777" w:rsidR="000276D7" w:rsidRPr="000B7BB6" w:rsidRDefault="00CD6805" w:rsidP="00E7588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6D7" w:rsidRPr="000B7BB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76D7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0B7BB6" w:rsidRPr="000B7BB6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Pr="000B7BB6" w:rsidRDefault="008456BF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Pr="000B7BB6" w:rsidRDefault="00CD6805" w:rsidP="00E7588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0B7BB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Pr="000B7BB6" w:rsidRDefault="00CD6805" w:rsidP="00E7588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0B7BB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0B7BB6" w:rsidRPr="000B7BB6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0B7BB6" w:rsidRDefault="005F4237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0B7BB6" w:rsidRDefault="005F4237" w:rsidP="00E7588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B7BB6" w:rsidRPr="000B7BB6" w14:paraId="15FDACDE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0B7BB6" w:rsidRDefault="005F4237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1F1F3A" w14:textId="645C3A1D" w:rsidR="0083339D" w:rsidRPr="000B7BB6" w:rsidRDefault="00CD6805" w:rsidP="00E7588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1750" w:rsidRPr="000B7BB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31750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A volunteer to act as </w:t>
            </w:r>
            <w:r w:rsidR="00786930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t>Trina</w:t>
            </w:r>
          </w:p>
        </w:tc>
      </w:tr>
      <w:tr w:rsidR="000B7BB6" w:rsidRPr="000B7BB6" w14:paraId="3D3DA955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5C3A86D" w14:textId="77777777" w:rsidR="00352068" w:rsidRPr="000B7BB6" w:rsidRDefault="00352068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12BBF" w14:textId="77777777" w:rsidR="00352068" w:rsidRPr="000B7BB6" w:rsidRDefault="00352068" w:rsidP="00E7588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39982989" w14:textId="77777777" w:rsidR="00352068" w:rsidRPr="000B7BB6" w:rsidRDefault="00CD6805" w:rsidP="00E7588D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2068" w:rsidRPr="000B7BB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2068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2" w:name="_Hlk103854276"/>
          <w:p w14:paraId="1D7E3CDF" w14:textId="2E3A2F4F" w:rsidR="00352068" w:rsidRPr="000B7BB6" w:rsidRDefault="00CD6805" w:rsidP="00E7588D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2068" w:rsidRPr="000B7BB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2068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</w:t>
            </w:r>
          </w:p>
          <w:p w14:paraId="72BD6392" w14:textId="641D8711" w:rsidR="00352068" w:rsidRPr="000B7BB6" w:rsidRDefault="00CD6805" w:rsidP="00E7588D">
            <w:pPr>
              <w:ind w:left="115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2068" w:rsidRPr="000B7BB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2068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352068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352068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352068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352068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352068"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52068"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52068"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52068"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52068"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52068"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66A1C249" w14:textId="77777777" w:rsidR="00352068" w:rsidRPr="000B7BB6" w:rsidRDefault="00352068" w:rsidP="00E7588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66A75A3C" w14:textId="77777777" w:rsidR="00352068" w:rsidRPr="000B7BB6" w:rsidRDefault="00352068" w:rsidP="00E7588D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0B7BB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0B7BB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6E43603B" w14:textId="55A81994" w:rsidR="00DD14BE" w:rsidRPr="000B7BB6" w:rsidRDefault="00A70E5D" w:rsidP="00E7588D">
      <w:pPr>
        <w:rPr>
          <w:color w:val="404040" w:themeColor="text1" w:themeTint="BF"/>
        </w:rPr>
      </w:pPr>
      <w:r w:rsidRPr="000B7BB6">
        <w:rPr>
          <w:color w:val="404040" w:themeColor="text1" w:themeTint="BF"/>
        </w:rPr>
        <w:br w:type="page"/>
      </w:r>
    </w:p>
    <w:p w14:paraId="4288BEC9" w14:textId="6C3E6CED" w:rsidR="0060042F" w:rsidRPr="005620D3" w:rsidRDefault="0060042F" w:rsidP="00E7588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E758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E7588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E7588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E7588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31BFABDA" w:rsidR="0072092E" w:rsidRPr="005620D3" w:rsidRDefault="0072092E" w:rsidP="00E7588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</w:t>
            </w:r>
            <w:r w:rsidR="00E008A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CD6805" w:rsidP="00E7588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3CC72937" w:rsidR="00B52831" w:rsidRPr="005620D3" w:rsidRDefault="00B52831" w:rsidP="00E7588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</w:t>
            </w:r>
            <w:r w:rsidR="00E008A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CD6805" w:rsidP="00E7588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6785E44" w:rsidR="00B52831" w:rsidRPr="005620D3" w:rsidRDefault="00B52831" w:rsidP="00E7588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how they are to undertake the </w:t>
            </w:r>
            <w:r w:rsidR="00F3467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CD6805" w:rsidP="00E7588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E7588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CD6805" w:rsidP="00E7588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E7588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CD6805" w:rsidP="00E7588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528C4158" w:rsidR="00B52831" w:rsidRPr="005620D3" w:rsidRDefault="00B52831" w:rsidP="00E7588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addressed the candidate’s questions or concerns about the </w:t>
            </w:r>
            <w:r w:rsidR="00F3467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F13D454" w:rsidR="00B52831" w:rsidRPr="005620D3" w:rsidRDefault="00CD6805" w:rsidP="00E7588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8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747A4BF" w14:textId="77777777" w:rsidR="00B43B08" w:rsidRDefault="00B43B08" w:rsidP="00E7588D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59E8C63C" w:rsidR="008456BF" w:rsidRPr="005620D3" w:rsidRDefault="008456BF" w:rsidP="00E7588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75A92" w:rsidRPr="005620D3" w14:paraId="225E8A3D" w14:textId="77777777" w:rsidTr="005E2DB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82DE2C5" w14:textId="3325F5D6" w:rsidR="00B75A92" w:rsidRPr="005620D3" w:rsidRDefault="00B75A92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618758" w14:textId="77777777" w:rsidR="00B75A92" w:rsidRPr="005620D3" w:rsidRDefault="00B75A92" w:rsidP="00E7588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F92047A" w14:textId="77777777" w:rsidR="00B75A92" w:rsidRPr="005620D3" w:rsidRDefault="00B75A92" w:rsidP="00E7588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FC27710" w14:textId="77777777" w:rsidR="00B75A92" w:rsidRPr="005620D3" w:rsidRDefault="00B75A92" w:rsidP="00E7588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A1B12" w:rsidRPr="005620D3" w14:paraId="287E823A" w14:textId="77777777" w:rsidTr="009A1B1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EA0F71" w14:textId="277AA31E" w:rsidR="009A1B12" w:rsidRPr="005620D3" w:rsidRDefault="009A1B12" w:rsidP="009A1B1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 shares their findings with Trina.</w:t>
            </w:r>
          </w:p>
        </w:tc>
        <w:tc>
          <w:tcPr>
            <w:tcW w:w="793" w:type="pct"/>
            <w:shd w:val="clear" w:color="auto" w:fill="auto"/>
          </w:tcPr>
          <w:p w14:paraId="715F2E40" w14:textId="0520C63F" w:rsidR="009A1B12" w:rsidRPr="005620D3" w:rsidRDefault="00CD6805" w:rsidP="009A1B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0353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B12" w:rsidRPr="007854A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1B12" w:rsidRPr="007854A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1B12" w:rsidRPr="007854A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37704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B12" w:rsidRPr="007854A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1B12" w:rsidRPr="007854A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1B12" w:rsidRPr="007854A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B7E4309" w14:textId="2CEF9B08" w:rsidR="009A1B12" w:rsidRPr="005620D3" w:rsidRDefault="009A1B12" w:rsidP="009A1B12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DE9EC9" w14:textId="7F1B3E38" w:rsidR="009A1B12" w:rsidRPr="005620D3" w:rsidRDefault="009A1B12" w:rsidP="009A1B12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A1B12" w:rsidRPr="005620D3" w14:paraId="7AC4EE65" w14:textId="77777777" w:rsidTr="009A1B1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E1604F5" w14:textId="6E64615B" w:rsidR="009A1B12" w:rsidRPr="005620D3" w:rsidRDefault="009A1B12" w:rsidP="009A1B1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 asks Trina if she agrees that these financial issues affected her wellbeing.</w:t>
            </w:r>
          </w:p>
        </w:tc>
        <w:tc>
          <w:tcPr>
            <w:tcW w:w="793" w:type="pct"/>
            <w:shd w:val="clear" w:color="auto" w:fill="auto"/>
          </w:tcPr>
          <w:p w14:paraId="7DC8D389" w14:textId="0C78D137" w:rsidR="009A1B12" w:rsidRDefault="00CD6805" w:rsidP="009A1B1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61589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B12" w:rsidRPr="007854A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1B12" w:rsidRPr="007854A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1B12" w:rsidRPr="007854A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24825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B12" w:rsidRPr="007854A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1B12" w:rsidRPr="007854A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1B12" w:rsidRPr="007854A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C68393D" w14:textId="272B997C" w:rsidR="009A1B12" w:rsidRPr="005620D3" w:rsidRDefault="009A1B12" w:rsidP="009A1B12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68A669" w14:textId="4EABDEA5" w:rsidR="009A1B12" w:rsidRPr="005620D3" w:rsidRDefault="009A1B12" w:rsidP="009A1B12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FF0" w:rsidRPr="005620D3" w14:paraId="2039A1BF" w14:textId="77777777" w:rsidTr="009A1B12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5459021" w14:textId="4F98E23C" w:rsidR="00317FF0" w:rsidRPr="005620D3" w:rsidRDefault="00317FF0" w:rsidP="00E7588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bookmarkStart w:id="4" w:name="_Hlk103858657"/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 w:rsidR="00E43B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uses </w:t>
            </w:r>
            <w:r w:rsidR="00CC40A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questioning techniques </w:t>
            </w:r>
            <w:r w:rsidR="00A170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confirm understanding:</w:t>
            </w:r>
          </w:p>
        </w:tc>
        <w:tc>
          <w:tcPr>
            <w:tcW w:w="793" w:type="pct"/>
            <w:shd w:val="clear" w:color="auto" w:fill="auto"/>
          </w:tcPr>
          <w:p w14:paraId="28B6F098" w14:textId="77777777" w:rsidR="00317FF0" w:rsidRPr="005620D3" w:rsidRDefault="00317FF0" w:rsidP="009A1B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D38D050" w14:textId="77777777" w:rsidR="00317FF0" w:rsidRPr="005620D3" w:rsidRDefault="00317FF0" w:rsidP="009A1B12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79C3F6A" w14:textId="77777777" w:rsidR="00317FF0" w:rsidRPr="005620D3" w:rsidRDefault="00317FF0" w:rsidP="009A1B12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A1B12" w:rsidRPr="005E3A20" w14:paraId="78003367" w14:textId="77777777" w:rsidTr="009A1B12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72284A5" w14:textId="77777777" w:rsidR="009A1B12" w:rsidRDefault="009A1B12" w:rsidP="009A1B1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open-ended questions.</w:t>
            </w:r>
          </w:p>
          <w:p w14:paraId="5DFEE6DD" w14:textId="433A2E97" w:rsidR="009A1B12" w:rsidRPr="005E3A20" w:rsidRDefault="009A1B12" w:rsidP="009A1B1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at do you think?</w:t>
            </w:r>
          </w:p>
        </w:tc>
        <w:tc>
          <w:tcPr>
            <w:tcW w:w="793" w:type="pct"/>
            <w:shd w:val="clear" w:color="auto" w:fill="auto"/>
          </w:tcPr>
          <w:p w14:paraId="16EB9B42" w14:textId="1B4BFAC5" w:rsidR="009A1B12" w:rsidRPr="005E3A20" w:rsidRDefault="00CD6805" w:rsidP="009A1B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B12" w:rsidRPr="008946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1B12" w:rsidRPr="0089464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1B12" w:rsidRPr="0089464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B12" w:rsidRPr="008946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1B12" w:rsidRPr="0089464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1B12" w:rsidRPr="0089464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AFE6D3" w14:textId="77777777" w:rsidR="009A1B12" w:rsidRPr="005E3A20" w:rsidRDefault="009A1B12" w:rsidP="009A1B12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37212A" w14:textId="77777777" w:rsidR="009A1B12" w:rsidRPr="005E3A20" w:rsidRDefault="009A1B12" w:rsidP="009A1B12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A1B12" w:rsidRPr="005620D3" w14:paraId="6C1691BD" w14:textId="77777777" w:rsidTr="009A1B12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13D14E7" w14:textId="77777777" w:rsidR="009A1B12" w:rsidRDefault="009A1B12" w:rsidP="009A1B1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probing questions.</w:t>
            </w:r>
          </w:p>
          <w:p w14:paraId="3AC0ECE1" w14:textId="35119BC1" w:rsidR="009A1B12" w:rsidRPr="005E3A20" w:rsidRDefault="009A1B12" w:rsidP="009A1B1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EB34B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You mentioned this earlier, can you please elaborate on that?</w:t>
            </w:r>
          </w:p>
        </w:tc>
        <w:tc>
          <w:tcPr>
            <w:tcW w:w="793" w:type="pct"/>
            <w:shd w:val="clear" w:color="auto" w:fill="auto"/>
          </w:tcPr>
          <w:p w14:paraId="164C5453" w14:textId="36F7E3C9" w:rsidR="009A1B12" w:rsidRPr="005E3A20" w:rsidRDefault="00CD6805" w:rsidP="009A1B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18717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B12" w:rsidRPr="008946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A1B12" w:rsidRPr="0089464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1B12" w:rsidRPr="0089464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359351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1B1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☒</w:t>
                </w:r>
              </w:sdtContent>
            </w:sdt>
            <w:r w:rsidR="009A1B12" w:rsidRPr="0089464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A1B12" w:rsidRPr="0089464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94BACCD" w14:textId="77777777" w:rsidR="009A1B12" w:rsidRPr="005E3A20" w:rsidRDefault="009A1B12" w:rsidP="009A1B12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30F43D" w14:textId="77777777" w:rsidR="009A1B12" w:rsidRPr="005620D3" w:rsidRDefault="009A1B12" w:rsidP="009A1B12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4"/>
    </w:tbl>
    <w:p w14:paraId="003F7A1F" w14:textId="248F6515" w:rsidR="00B43B08" w:rsidRPr="009A1B12" w:rsidRDefault="00B43B08" w:rsidP="00E7588D">
      <w:pPr>
        <w:spacing w:after="0"/>
        <w:rPr>
          <w:rFonts w:eastAsiaTheme="majorEastAsia" w:cstheme="minorHAnsi"/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B43B08">
        <w:trPr>
          <w:cantSplit/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E7588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4BE64903" w:rsidR="005402DA" w:rsidRPr="005620D3" w:rsidRDefault="005402DA" w:rsidP="00E7588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DF2D87" w:rsidRPr="00DF2D8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meet with </w:t>
            </w:r>
            <w:r w:rsidR="0078693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ina</w:t>
            </w:r>
            <w:r w:rsidR="00DF2D87" w:rsidRPr="00DF2D8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nd ask her if she thinks that the </w:t>
            </w:r>
            <w:r w:rsidR="008B24A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inancial</w:t>
            </w:r>
            <w:r w:rsidR="00DF2D87" w:rsidRPr="00DF2D8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sues the candidate identified are affecting her wellbeing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539F2C95" w:rsidR="000055D1" w:rsidRPr="005620D3" w:rsidRDefault="005402DA" w:rsidP="00E7588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</w:t>
            </w:r>
            <w:r w:rsidR="00450BA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</w:tr>
      <w:tr w:rsidR="005620D3" w:rsidRPr="005620D3" w14:paraId="1172BA27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A48A8" w:rsidRDefault="000055D1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E758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E758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E7588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E758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9A1B12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BB05389" w14:textId="7F0E14DF" w:rsidR="000055D1" w:rsidRPr="00D645BA" w:rsidRDefault="000055D1" w:rsidP="009A1B12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450BA9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</w:t>
      </w:r>
      <w:r w:rsidR="009A1B12"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A221E" w14:textId="77777777" w:rsidR="00CD6805" w:rsidRDefault="00CD6805" w:rsidP="000055D1">
      <w:pPr>
        <w:spacing w:after="0" w:line="240" w:lineRule="auto"/>
      </w:pPr>
      <w:r>
        <w:separator/>
      </w:r>
    </w:p>
  </w:endnote>
  <w:endnote w:type="continuationSeparator" w:id="0">
    <w:p w14:paraId="191FFCF3" w14:textId="77777777" w:rsidR="00CD6805" w:rsidRDefault="00CD6805" w:rsidP="000055D1">
      <w:pPr>
        <w:spacing w:after="0" w:line="240" w:lineRule="auto"/>
      </w:pPr>
      <w:r>
        <w:continuationSeparator/>
      </w:r>
    </w:p>
  </w:endnote>
  <w:endnote w:type="continuationNotice" w:id="1">
    <w:p w14:paraId="2232FA62" w14:textId="77777777" w:rsidR="00CD6805" w:rsidRDefault="00CD68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6EB9C" w14:textId="77777777" w:rsidR="00342598" w:rsidRPr="000055D1" w:rsidRDefault="00256859" w:rsidP="0034259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</w:t>
    </w:r>
    <w:r w:rsidR="00B43B08">
      <w:rPr>
        <w:color w:val="808080" w:themeColor="background1" w:themeShade="80"/>
        <w:sz w:val="18"/>
      </w:rPr>
      <w:t>-</w:t>
    </w:r>
    <w:r w:rsidR="000055D1"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="000055D1" w:rsidRPr="000055D1">
      <w:rPr>
        <w:color w:val="808080" w:themeColor="background1" w:themeShade="80"/>
        <w:sz w:val="18"/>
      </w:rPr>
      <w:tab/>
    </w:r>
    <w:r w:rsidR="00342598" w:rsidRPr="00C63CFB">
      <w:rPr>
        <w:color w:val="808080" w:themeColor="background1" w:themeShade="80"/>
        <w:sz w:val="18"/>
      </w:rPr>
      <w:t>Version 1.</w:t>
    </w:r>
    <w:r w:rsidR="00342598">
      <w:rPr>
        <w:color w:val="808080" w:themeColor="background1" w:themeShade="80"/>
        <w:sz w:val="18"/>
      </w:rPr>
      <w:t>1</w:t>
    </w:r>
    <w:r w:rsidR="00342598" w:rsidRPr="00C63CFB">
      <w:rPr>
        <w:color w:val="808080" w:themeColor="background1" w:themeShade="80"/>
        <w:sz w:val="18"/>
      </w:rPr>
      <w:t xml:space="preserve"> Produced </w:t>
    </w:r>
    <w:r w:rsidR="00342598">
      <w:rPr>
        <w:color w:val="808080" w:themeColor="background1" w:themeShade="80"/>
        <w:sz w:val="18"/>
      </w:rPr>
      <w:t>on 1st Nov</w:t>
    </w:r>
    <w:r w:rsidR="00342598" w:rsidRPr="00C63CFB">
      <w:rPr>
        <w:color w:val="808080" w:themeColor="background1" w:themeShade="80"/>
        <w:sz w:val="18"/>
      </w:rPr>
      <w:t xml:space="preserve"> 202</w:t>
    </w:r>
    <w:r w:rsidR="00342598">
      <w:rPr>
        <w:color w:val="808080" w:themeColor="background1" w:themeShade="80"/>
        <w:sz w:val="18"/>
      </w:rPr>
      <w:t>3</w:t>
    </w:r>
  </w:p>
  <w:p w14:paraId="521AE970" w14:textId="6AAD3931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342598" w:rsidRPr="000055D1">
      <w:rPr>
        <w:rFonts w:cstheme="minorHAnsi"/>
        <w:noProof/>
        <w:color w:val="808080" w:themeColor="background1" w:themeShade="80"/>
        <w:sz w:val="18"/>
      </w:rPr>
      <w:t>©</w:t>
    </w:r>
    <w:r w:rsidR="00342598" w:rsidRPr="000055D1">
      <w:rPr>
        <w:noProof/>
        <w:color w:val="808080" w:themeColor="background1" w:themeShade="80"/>
        <w:sz w:val="18"/>
      </w:rPr>
      <w:t xml:space="preserve"> </w:t>
    </w:r>
    <w:r w:rsidR="00342598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C2FF9" w14:textId="77777777" w:rsidR="00342598" w:rsidRPr="000055D1" w:rsidRDefault="00256859" w:rsidP="0034259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</w:t>
    </w:r>
    <w:r w:rsidR="00B43B08">
      <w:rPr>
        <w:color w:val="808080" w:themeColor="background1" w:themeShade="80"/>
        <w:sz w:val="18"/>
      </w:rPr>
      <w:t>-</w:t>
    </w:r>
    <w:r w:rsidR="000055D1"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="000055D1" w:rsidRPr="000055D1">
      <w:rPr>
        <w:color w:val="808080" w:themeColor="background1" w:themeShade="80"/>
        <w:sz w:val="18"/>
      </w:rPr>
      <w:tab/>
    </w:r>
    <w:r w:rsidR="00342598" w:rsidRPr="00C63CFB">
      <w:rPr>
        <w:color w:val="808080" w:themeColor="background1" w:themeShade="80"/>
        <w:sz w:val="18"/>
      </w:rPr>
      <w:t>Version 1.</w:t>
    </w:r>
    <w:r w:rsidR="00342598">
      <w:rPr>
        <w:color w:val="808080" w:themeColor="background1" w:themeShade="80"/>
        <w:sz w:val="18"/>
      </w:rPr>
      <w:t>1</w:t>
    </w:r>
    <w:r w:rsidR="00342598" w:rsidRPr="00C63CFB">
      <w:rPr>
        <w:color w:val="808080" w:themeColor="background1" w:themeShade="80"/>
        <w:sz w:val="18"/>
      </w:rPr>
      <w:t xml:space="preserve"> Produced </w:t>
    </w:r>
    <w:r w:rsidR="00342598">
      <w:rPr>
        <w:color w:val="808080" w:themeColor="background1" w:themeShade="80"/>
        <w:sz w:val="18"/>
      </w:rPr>
      <w:t>on 1st Nov</w:t>
    </w:r>
    <w:r w:rsidR="00342598" w:rsidRPr="00C63CFB">
      <w:rPr>
        <w:color w:val="808080" w:themeColor="background1" w:themeShade="80"/>
        <w:sz w:val="18"/>
      </w:rPr>
      <w:t xml:space="preserve"> 202</w:t>
    </w:r>
    <w:r w:rsidR="00342598">
      <w:rPr>
        <w:color w:val="808080" w:themeColor="background1" w:themeShade="80"/>
        <w:sz w:val="18"/>
      </w:rPr>
      <w:t>3</w:t>
    </w:r>
  </w:p>
  <w:p w14:paraId="63DECA6C" w14:textId="00292EFD" w:rsidR="000055D1" w:rsidRPr="000055D1" w:rsidRDefault="00342598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AD265" w14:textId="77777777" w:rsidR="00342598" w:rsidRDefault="003425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3B855" w14:textId="77777777" w:rsidR="00CD6805" w:rsidRDefault="00CD6805" w:rsidP="000055D1">
      <w:pPr>
        <w:spacing w:after="0" w:line="240" w:lineRule="auto"/>
      </w:pPr>
      <w:r>
        <w:separator/>
      </w:r>
    </w:p>
  </w:footnote>
  <w:footnote w:type="continuationSeparator" w:id="0">
    <w:p w14:paraId="7E3DD8F6" w14:textId="77777777" w:rsidR="00CD6805" w:rsidRDefault="00CD6805" w:rsidP="000055D1">
      <w:pPr>
        <w:spacing w:after="0" w:line="240" w:lineRule="auto"/>
      </w:pPr>
      <w:r>
        <w:continuationSeparator/>
      </w:r>
    </w:p>
  </w:footnote>
  <w:footnote w:type="continuationNotice" w:id="1">
    <w:p w14:paraId="5059E7B4" w14:textId="77777777" w:rsidR="00CD6805" w:rsidRDefault="00CD680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CCCB0" w14:textId="77777777" w:rsidR="00342598" w:rsidRDefault="003425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08103" w14:textId="77777777" w:rsidR="00342598" w:rsidRDefault="003425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39509" w14:textId="77777777" w:rsidR="00342598" w:rsidRDefault="003425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865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335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2503FA6"/>
    <w:multiLevelType w:val="hybridMultilevel"/>
    <w:tmpl w:val="F63E588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8"/>
  </w:num>
  <w:num w:numId="3">
    <w:abstractNumId w:val="6"/>
  </w:num>
  <w:num w:numId="4">
    <w:abstractNumId w:val="14"/>
  </w:num>
  <w:num w:numId="5">
    <w:abstractNumId w:val="10"/>
  </w:num>
  <w:num w:numId="6">
    <w:abstractNumId w:val="8"/>
  </w:num>
  <w:num w:numId="7">
    <w:abstractNumId w:val="13"/>
  </w:num>
  <w:num w:numId="8">
    <w:abstractNumId w:val="1"/>
  </w:num>
  <w:num w:numId="9">
    <w:abstractNumId w:val="18"/>
  </w:num>
  <w:num w:numId="10">
    <w:abstractNumId w:val="7"/>
  </w:num>
  <w:num w:numId="11">
    <w:abstractNumId w:val="11"/>
  </w:num>
  <w:num w:numId="12">
    <w:abstractNumId w:val="2"/>
  </w:num>
  <w:num w:numId="13">
    <w:abstractNumId w:val="16"/>
  </w:num>
  <w:num w:numId="14">
    <w:abstractNumId w:val="19"/>
  </w:num>
  <w:num w:numId="15">
    <w:abstractNumId w:val="21"/>
  </w:num>
  <w:num w:numId="16">
    <w:abstractNumId w:val="20"/>
  </w:num>
  <w:num w:numId="17">
    <w:abstractNumId w:val="15"/>
  </w:num>
  <w:num w:numId="18">
    <w:abstractNumId w:val="9"/>
  </w:num>
  <w:num w:numId="19">
    <w:abstractNumId w:val="17"/>
  </w:num>
  <w:num w:numId="20">
    <w:abstractNumId w:val="12"/>
  </w:num>
  <w:num w:numId="21">
    <w:abstractNumId w:val="5"/>
  </w:num>
  <w:num w:numId="22">
    <w:abstractNumId w:val="4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qwFAEqHCa4tAAAA"/>
  </w:docVars>
  <w:rsids>
    <w:rsidRoot w:val="002F29A7"/>
    <w:rsid w:val="000055D1"/>
    <w:rsid w:val="00006E3B"/>
    <w:rsid w:val="00013528"/>
    <w:rsid w:val="00024A03"/>
    <w:rsid w:val="000276D7"/>
    <w:rsid w:val="00031750"/>
    <w:rsid w:val="000554E1"/>
    <w:rsid w:val="00057D6A"/>
    <w:rsid w:val="00073EC6"/>
    <w:rsid w:val="00077B3B"/>
    <w:rsid w:val="000911A1"/>
    <w:rsid w:val="000A3F5E"/>
    <w:rsid w:val="000B26D5"/>
    <w:rsid w:val="000B7BB6"/>
    <w:rsid w:val="000D2F94"/>
    <w:rsid w:val="000D64E2"/>
    <w:rsid w:val="000D7DAE"/>
    <w:rsid w:val="00111E72"/>
    <w:rsid w:val="00123874"/>
    <w:rsid w:val="0013280A"/>
    <w:rsid w:val="0014172A"/>
    <w:rsid w:val="00152369"/>
    <w:rsid w:val="00154E96"/>
    <w:rsid w:val="001600CB"/>
    <w:rsid w:val="00160445"/>
    <w:rsid w:val="00181C5B"/>
    <w:rsid w:val="0018395A"/>
    <w:rsid w:val="001A1865"/>
    <w:rsid w:val="001D456C"/>
    <w:rsid w:val="001F02AF"/>
    <w:rsid w:val="001F7394"/>
    <w:rsid w:val="00207496"/>
    <w:rsid w:val="00227C09"/>
    <w:rsid w:val="002415CD"/>
    <w:rsid w:val="002459C7"/>
    <w:rsid w:val="00256859"/>
    <w:rsid w:val="00260CAD"/>
    <w:rsid w:val="002637DA"/>
    <w:rsid w:val="002650A0"/>
    <w:rsid w:val="00281599"/>
    <w:rsid w:val="0029226E"/>
    <w:rsid w:val="00293A92"/>
    <w:rsid w:val="00294F86"/>
    <w:rsid w:val="002970E7"/>
    <w:rsid w:val="002A10B2"/>
    <w:rsid w:val="002A22AD"/>
    <w:rsid w:val="002A7B89"/>
    <w:rsid w:val="002B0D0F"/>
    <w:rsid w:val="002D232F"/>
    <w:rsid w:val="002D6C29"/>
    <w:rsid w:val="002F29A7"/>
    <w:rsid w:val="00317FF0"/>
    <w:rsid w:val="00321AD8"/>
    <w:rsid w:val="00333FA5"/>
    <w:rsid w:val="00337CFE"/>
    <w:rsid w:val="00340041"/>
    <w:rsid w:val="00342598"/>
    <w:rsid w:val="00352068"/>
    <w:rsid w:val="00357CE3"/>
    <w:rsid w:val="003717DE"/>
    <w:rsid w:val="00374DD8"/>
    <w:rsid w:val="0039482B"/>
    <w:rsid w:val="003C1922"/>
    <w:rsid w:val="003C46A3"/>
    <w:rsid w:val="003E5A30"/>
    <w:rsid w:val="003E6147"/>
    <w:rsid w:val="003E73D8"/>
    <w:rsid w:val="003F06E4"/>
    <w:rsid w:val="003F323F"/>
    <w:rsid w:val="003F695D"/>
    <w:rsid w:val="00410600"/>
    <w:rsid w:val="00450BA9"/>
    <w:rsid w:val="0045551A"/>
    <w:rsid w:val="00467457"/>
    <w:rsid w:val="004831EC"/>
    <w:rsid w:val="00484193"/>
    <w:rsid w:val="00495CA7"/>
    <w:rsid w:val="004A2707"/>
    <w:rsid w:val="004B38AE"/>
    <w:rsid w:val="004D770D"/>
    <w:rsid w:val="004E3825"/>
    <w:rsid w:val="004E5CE5"/>
    <w:rsid w:val="004F3AAF"/>
    <w:rsid w:val="004F7887"/>
    <w:rsid w:val="00500E62"/>
    <w:rsid w:val="005402DA"/>
    <w:rsid w:val="0054280A"/>
    <w:rsid w:val="005620D3"/>
    <w:rsid w:val="00571B9E"/>
    <w:rsid w:val="0057408F"/>
    <w:rsid w:val="00592784"/>
    <w:rsid w:val="005A52E0"/>
    <w:rsid w:val="005C589A"/>
    <w:rsid w:val="005D198D"/>
    <w:rsid w:val="005E2A66"/>
    <w:rsid w:val="005E2DB0"/>
    <w:rsid w:val="005E39C9"/>
    <w:rsid w:val="005E3A20"/>
    <w:rsid w:val="005F34B5"/>
    <w:rsid w:val="005F4237"/>
    <w:rsid w:val="0060042F"/>
    <w:rsid w:val="00600C4D"/>
    <w:rsid w:val="00602AE6"/>
    <w:rsid w:val="00606D92"/>
    <w:rsid w:val="00614B99"/>
    <w:rsid w:val="0062445E"/>
    <w:rsid w:val="0063408C"/>
    <w:rsid w:val="00634E5D"/>
    <w:rsid w:val="00636A69"/>
    <w:rsid w:val="006376C4"/>
    <w:rsid w:val="006740F2"/>
    <w:rsid w:val="00680E4C"/>
    <w:rsid w:val="00687F58"/>
    <w:rsid w:val="00696CD6"/>
    <w:rsid w:val="006974C4"/>
    <w:rsid w:val="006A3EDD"/>
    <w:rsid w:val="006A6FB3"/>
    <w:rsid w:val="006B18BC"/>
    <w:rsid w:val="006E2A53"/>
    <w:rsid w:val="006F4B96"/>
    <w:rsid w:val="00711223"/>
    <w:rsid w:val="00714E53"/>
    <w:rsid w:val="0072092E"/>
    <w:rsid w:val="00730B38"/>
    <w:rsid w:val="007541DC"/>
    <w:rsid w:val="0075536A"/>
    <w:rsid w:val="0076393A"/>
    <w:rsid w:val="00786930"/>
    <w:rsid w:val="007A0D4A"/>
    <w:rsid w:val="007C7ED7"/>
    <w:rsid w:val="007D1DFD"/>
    <w:rsid w:val="007D1F1E"/>
    <w:rsid w:val="007E0736"/>
    <w:rsid w:val="007E139C"/>
    <w:rsid w:val="007E5297"/>
    <w:rsid w:val="007E5881"/>
    <w:rsid w:val="007E7B23"/>
    <w:rsid w:val="00816A13"/>
    <w:rsid w:val="00820E5B"/>
    <w:rsid w:val="00821D41"/>
    <w:rsid w:val="008266BE"/>
    <w:rsid w:val="0083339D"/>
    <w:rsid w:val="00834598"/>
    <w:rsid w:val="0083702D"/>
    <w:rsid w:val="00843CC8"/>
    <w:rsid w:val="0084479A"/>
    <w:rsid w:val="0084504D"/>
    <w:rsid w:val="008456BF"/>
    <w:rsid w:val="00845BC6"/>
    <w:rsid w:val="00855E4E"/>
    <w:rsid w:val="00861602"/>
    <w:rsid w:val="0086738D"/>
    <w:rsid w:val="00867B61"/>
    <w:rsid w:val="0088239C"/>
    <w:rsid w:val="00890AB3"/>
    <w:rsid w:val="008A120A"/>
    <w:rsid w:val="008A5D1D"/>
    <w:rsid w:val="008B24A5"/>
    <w:rsid w:val="008C68C0"/>
    <w:rsid w:val="008C6C99"/>
    <w:rsid w:val="008D4457"/>
    <w:rsid w:val="008F0473"/>
    <w:rsid w:val="009049EB"/>
    <w:rsid w:val="00905C74"/>
    <w:rsid w:val="00910BAD"/>
    <w:rsid w:val="0091541A"/>
    <w:rsid w:val="009263C6"/>
    <w:rsid w:val="00926BF3"/>
    <w:rsid w:val="0092792C"/>
    <w:rsid w:val="0093648B"/>
    <w:rsid w:val="00946947"/>
    <w:rsid w:val="00952414"/>
    <w:rsid w:val="00954A55"/>
    <w:rsid w:val="00971458"/>
    <w:rsid w:val="009720EB"/>
    <w:rsid w:val="009905B3"/>
    <w:rsid w:val="009977DA"/>
    <w:rsid w:val="009A1B12"/>
    <w:rsid w:val="009A48A8"/>
    <w:rsid w:val="009A65BB"/>
    <w:rsid w:val="009B3D69"/>
    <w:rsid w:val="009B4929"/>
    <w:rsid w:val="009C6561"/>
    <w:rsid w:val="009F093C"/>
    <w:rsid w:val="00A06BF7"/>
    <w:rsid w:val="00A113A6"/>
    <w:rsid w:val="00A11D73"/>
    <w:rsid w:val="00A14E6F"/>
    <w:rsid w:val="00A170CC"/>
    <w:rsid w:val="00A25057"/>
    <w:rsid w:val="00A3355D"/>
    <w:rsid w:val="00A41336"/>
    <w:rsid w:val="00A56ABF"/>
    <w:rsid w:val="00A63C18"/>
    <w:rsid w:val="00A70E5D"/>
    <w:rsid w:val="00A81CD2"/>
    <w:rsid w:val="00A97163"/>
    <w:rsid w:val="00AB2380"/>
    <w:rsid w:val="00AC12DD"/>
    <w:rsid w:val="00AE20D9"/>
    <w:rsid w:val="00AE3CC5"/>
    <w:rsid w:val="00AE719F"/>
    <w:rsid w:val="00AF0ED4"/>
    <w:rsid w:val="00B04998"/>
    <w:rsid w:val="00B21D93"/>
    <w:rsid w:val="00B2215F"/>
    <w:rsid w:val="00B25313"/>
    <w:rsid w:val="00B26548"/>
    <w:rsid w:val="00B4322F"/>
    <w:rsid w:val="00B43B08"/>
    <w:rsid w:val="00B47C92"/>
    <w:rsid w:val="00B508EA"/>
    <w:rsid w:val="00B52831"/>
    <w:rsid w:val="00B54294"/>
    <w:rsid w:val="00B61467"/>
    <w:rsid w:val="00B75A92"/>
    <w:rsid w:val="00B766E4"/>
    <w:rsid w:val="00B841A0"/>
    <w:rsid w:val="00B9532D"/>
    <w:rsid w:val="00BA17D2"/>
    <w:rsid w:val="00BB2774"/>
    <w:rsid w:val="00BB5D38"/>
    <w:rsid w:val="00BD4DF6"/>
    <w:rsid w:val="00BE46ED"/>
    <w:rsid w:val="00C04052"/>
    <w:rsid w:val="00C13835"/>
    <w:rsid w:val="00C14BED"/>
    <w:rsid w:val="00C26A39"/>
    <w:rsid w:val="00C272E7"/>
    <w:rsid w:val="00C667AC"/>
    <w:rsid w:val="00C70A02"/>
    <w:rsid w:val="00C7379A"/>
    <w:rsid w:val="00CA2C59"/>
    <w:rsid w:val="00CC40A7"/>
    <w:rsid w:val="00CC46FB"/>
    <w:rsid w:val="00CD6805"/>
    <w:rsid w:val="00CE6C92"/>
    <w:rsid w:val="00CF3CA3"/>
    <w:rsid w:val="00D04C70"/>
    <w:rsid w:val="00D3402E"/>
    <w:rsid w:val="00D431B2"/>
    <w:rsid w:val="00D4371F"/>
    <w:rsid w:val="00D645BA"/>
    <w:rsid w:val="00DA0AC4"/>
    <w:rsid w:val="00DA2DC4"/>
    <w:rsid w:val="00DB0C72"/>
    <w:rsid w:val="00DC101D"/>
    <w:rsid w:val="00DC3F84"/>
    <w:rsid w:val="00DD06C6"/>
    <w:rsid w:val="00DD10D7"/>
    <w:rsid w:val="00DD14BE"/>
    <w:rsid w:val="00DF2D87"/>
    <w:rsid w:val="00DF36F5"/>
    <w:rsid w:val="00DF658A"/>
    <w:rsid w:val="00E008AD"/>
    <w:rsid w:val="00E12640"/>
    <w:rsid w:val="00E143C3"/>
    <w:rsid w:val="00E15B59"/>
    <w:rsid w:val="00E25721"/>
    <w:rsid w:val="00E2682D"/>
    <w:rsid w:val="00E43BA6"/>
    <w:rsid w:val="00E672A6"/>
    <w:rsid w:val="00E7588D"/>
    <w:rsid w:val="00E83E57"/>
    <w:rsid w:val="00EA07BB"/>
    <w:rsid w:val="00EB34B9"/>
    <w:rsid w:val="00EB54F4"/>
    <w:rsid w:val="00EC7590"/>
    <w:rsid w:val="00F34672"/>
    <w:rsid w:val="00F50845"/>
    <w:rsid w:val="00F63EE0"/>
    <w:rsid w:val="00F8186C"/>
    <w:rsid w:val="00F83EE8"/>
    <w:rsid w:val="00F96327"/>
    <w:rsid w:val="00F97DEC"/>
    <w:rsid w:val="00FA2D2D"/>
    <w:rsid w:val="00FB2CD7"/>
    <w:rsid w:val="00FB3964"/>
    <w:rsid w:val="00FB6D00"/>
    <w:rsid w:val="00FB6EF4"/>
    <w:rsid w:val="00FD2297"/>
    <w:rsid w:val="00FE1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000CEA92-4B33-4447-AF51-7540A6970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52068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F5E805-21D0-4AE3-AA8F-6C9A9D8D1B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5</Pages>
  <Words>770</Words>
  <Characters>4139</Characters>
  <Application>Microsoft Office Word</Application>
  <DocSecurity>0</DocSecurity>
  <Lines>156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12</cp:revision>
  <dcterms:created xsi:type="dcterms:W3CDTF">2020-08-02T03:31:00Z</dcterms:created>
  <dcterms:modified xsi:type="dcterms:W3CDTF">2023-12-07T05:0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25:4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463722f0-dfa7-46de-b1cb-51471865787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94e851aabe5fafea16262c7319dfb0345e234376e6d3305a1a11c595f90b1be</vt:lpwstr>
  </property>
  <property fmtid="{D5CDD505-2E9C-101B-9397-08002B2CF9AE}" pid="12" name="_MarkAsFinal">
    <vt:bool>true</vt:bool>
  </property>
  <property fmtid="{D5CDD505-2E9C-101B-9397-08002B2CF9AE}" pid="13" name="Order">
    <vt:r8>101041700</vt:r8>
  </property>
  <property fmtid="{D5CDD505-2E9C-101B-9397-08002B2CF9AE}" pid="14" name="xd_Signature">
    <vt:bool>false</vt:bool>
  </property>
  <property fmtid="{D5CDD505-2E9C-101B-9397-08002B2CF9AE}" pid="15" name="Whatisthisreference">
    <vt:lpwstr>Template used to develop the criteria for assessing observation-based assessments (e.g. working with clients or team environment)</vt:lpwstr>
  </property>
  <property fmtid="{D5CDD505-2E9C-101B-9397-08002B2CF9AE}" pid="16" name="xd_ProgID">
    <vt:lpwstr/>
  </property>
  <property fmtid="{D5CDD505-2E9C-101B-9397-08002B2CF9AE}" pid="17" name="_SourceUrl">
    <vt:lpwstr/>
  </property>
  <property fmtid="{D5CDD505-2E9C-101B-9397-08002B2CF9AE}" pid="18" name="_SharedFileIndex">
    <vt:lpwstr/>
  </property>
  <property fmtid="{D5CDD505-2E9C-101B-9397-08002B2CF9AE}" pid="19" name="TemplateUrl">
    <vt:lpwstr/>
  </property>
  <property fmtid="{D5CDD505-2E9C-101B-9397-08002B2CF9AE}" pid="20" name="ComplianceAssetId">
    <vt:lpwstr/>
  </property>
  <property fmtid="{D5CDD505-2E9C-101B-9397-08002B2CF9AE}" pid="21" name="Nameofdocument">
    <vt:lpwstr>Observation Form</vt:lpwstr>
  </property>
  <property fmtid="{D5CDD505-2E9C-101B-9397-08002B2CF9AE}" pid="22" name="_ExtendedDescription">
    <vt:lpwstr/>
  </property>
  <property fmtid="{D5CDD505-2E9C-101B-9397-08002B2CF9AE}" pid="23" name="TriggerFlowInfo">
    <vt:lpwstr/>
  </property>
</Properties>
</file>